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800" w:type="dxa"/>
        <w:tblLook w:val="04A0" w:firstRow="1" w:lastRow="0" w:firstColumn="1" w:lastColumn="0" w:noHBand="0" w:noVBand="1"/>
      </w:tblPr>
      <w:tblGrid>
        <w:gridCol w:w="1080"/>
        <w:gridCol w:w="4140"/>
        <w:gridCol w:w="5580"/>
      </w:tblGrid>
      <w:tr w:rsidR="00E92BF8" w14:paraId="48244D7A" w14:textId="77777777" w:rsidTr="00DA628E">
        <w:tc>
          <w:tcPr>
            <w:tcW w:w="108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16EFB6" w14:textId="0109436A" w:rsidR="00E92BF8" w:rsidRDefault="00E92BF8" w:rsidP="00E92BF8">
            <w:pPr>
              <w:jc w:val="both"/>
            </w:pPr>
            <w:bookmarkStart w:id="0" w:name="_GoBack"/>
            <w:bookmarkEnd w:id="0"/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7C106783" wp14:editId="53A9512A">
                  <wp:simplePos x="0" y="0"/>
                  <wp:positionH relativeFrom="column">
                    <wp:posOffset>-177800</wp:posOffset>
                  </wp:positionH>
                  <wp:positionV relativeFrom="paragraph">
                    <wp:posOffset>-72390</wp:posOffset>
                  </wp:positionV>
                  <wp:extent cx="892175" cy="896620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2175" cy="896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140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EF70E4E" w14:textId="2C6A31E7" w:rsidR="00DA628E" w:rsidRPr="00DA628E" w:rsidRDefault="00E92BF8" w:rsidP="00E92BF8">
            <w:pPr>
              <w:rPr>
                <w:sz w:val="32"/>
                <w:szCs w:val="32"/>
              </w:rPr>
            </w:pPr>
            <w:r w:rsidRPr="00DA628E">
              <w:rPr>
                <w:sz w:val="32"/>
                <w:szCs w:val="32"/>
              </w:rPr>
              <w:t xml:space="preserve">Marigold </w:t>
            </w:r>
          </w:p>
          <w:p w14:paraId="542A6D34" w14:textId="77777777" w:rsidR="000F4ABD" w:rsidRPr="000F4ABD" w:rsidRDefault="00E92BF8" w:rsidP="00E92BF8">
            <w:pPr>
              <w:rPr>
                <w:sz w:val="28"/>
                <w:szCs w:val="28"/>
              </w:rPr>
            </w:pPr>
            <w:r w:rsidRPr="000F4ABD">
              <w:rPr>
                <w:b/>
                <w:bCs/>
                <w:i/>
                <w:iCs/>
                <w:sz w:val="28"/>
                <w:szCs w:val="28"/>
              </w:rPr>
              <w:t>Making a Difference Award</w:t>
            </w:r>
            <w:r w:rsidRPr="000F4ABD">
              <w:rPr>
                <w:sz w:val="28"/>
                <w:szCs w:val="28"/>
              </w:rPr>
              <w:t xml:space="preserve"> </w:t>
            </w:r>
            <w:r w:rsidRPr="000F4ABD">
              <w:rPr>
                <w:b/>
                <w:bCs/>
                <w:i/>
                <w:iCs/>
                <w:sz w:val="28"/>
                <w:szCs w:val="28"/>
              </w:rPr>
              <w:t>202</w:t>
            </w:r>
            <w:r w:rsidR="006F103F" w:rsidRPr="000F4ABD">
              <w:rPr>
                <w:b/>
                <w:bCs/>
                <w:i/>
                <w:iCs/>
                <w:sz w:val="28"/>
                <w:szCs w:val="28"/>
              </w:rPr>
              <w:t xml:space="preserve">1 </w:t>
            </w:r>
          </w:p>
          <w:p w14:paraId="01BD4CEF" w14:textId="77A50982" w:rsidR="000F4ABD" w:rsidRPr="000F4ABD" w:rsidRDefault="000F4ABD" w:rsidP="00E92BF8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32"/>
                <w:szCs w:val="32"/>
              </w:rPr>
              <w:t>TELL YOUR LIBRARY’S STORY</w:t>
            </w:r>
          </w:p>
          <w:p w14:paraId="7F482A53" w14:textId="5131E224" w:rsidR="00E92BF8" w:rsidRDefault="00E92BF8" w:rsidP="00E92BF8">
            <w:r w:rsidRPr="00DA628E">
              <w:rPr>
                <w:sz w:val="32"/>
                <w:szCs w:val="32"/>
              </w:rPr>
              <w:t>Application</w:t>
            </w:r>
          </w:p>
        </w:tc>
        <w:tc>
          <w:tcPr>
            <w:tcW w:w="55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0E8CBC66" w14:textId="77777777" w:rsidR="00E92BF8" w:rsidRPr="00CB7389" w:rsidRDefault="00E92BF8" w:rsidP="00E92BF8">
            <w:pPr>
              <w:jc w:val="center"/>
              <w:rPr>
                <w:b/>
                <w:bCs/>
                <w:sz w:val="28"/>
                <w:szCs w:val="28"/>
              </w:rPr>
            </w:pPr>
            <w:r w:rsidRPr="00CB7389">
              <w:rPr>
                <w:b/>
                <w:bCs/>
                <w:sz w:val="28"/>
                <w:szCs w:val="28"/>
              </w:rPr>
              <w:t>Nominator Contact Information</w:t>
            </w:r>
          </w:p>
        </w:tc>
      </w:tr>
      <w:tr w:rsidR="00E92BF8" w14:paraId="6999C43B" w14:textId="77777777" w:rsidTr="00DA628E">
        <w:tc>
          <w:tcPr>
            <w:tcW w:w="108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3BD128B" w14:textId="77777777" w:rsidR="00E92BF8" w:rsidRDefault="00E92BF8"/>
        </w:tc>
        <w:tc>
          <w:tcPr>
            <w:tcW w:w="414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77D3470" w14:textId="77777777" w:rsidR="00E92BF8" w:rsidRDefault="00E92BF8"/>
        </w:tc>
        <w:tc>
          <w:tcPr>
            <w:tcW w:w="5580" w:type="dxa"/>
            <w:tcBorders>
              <w:left w:val="single" w:sz="4" w:space="0" w:color="auto"/>
            </w:tcBorders>
          </w:tcPr>
          <w:p w14:paraId="195193A4" w14:textId="77777777" w:rsidR="00E92BF8" w:rsidRPr="008327C3" w:rsidRDefault="00E92BF8">
            <w:pPr>
              <w:rPr>
                <w:b/>
                <w:bCs/>
                <w:sz w:val="24"/>
                <w:szCs w:val="24"/>
              </w:rPr>
            </w:pPr>
            <w:r w:rsidRPr="008327C3">
              <w:rPr>
                <w:b/>
                <w:bCs/>
                <w:sz w:val="24"/>
                <w:szCs w:val="24"/>
              </w:rPr>
              <w:t>Name:</w:t>
            </w:r>
          </w:p>
        </w:tc>
      </w:tr>
      <w:tr w:rsidR="00E92BF8" w14:paraId="6E8C0F59" w14:textId="77777777" w:rsidTr="00DA628E">
        <w:tc>
          <w:tcPr>
            <w:tcW w:w="108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B09FA7A" w14:textId="77777777" w:rsidR="00E92BF8" w:rsidRDefault="00E92BF8"/>
        </w:tc>
        <w:tc>
          <w:tcPr>
            <w:tcW w:w="414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8DAFB80" w14:textId="77777777" w:rsidR="00E92BF8" w:rsidRDefault="00E92BF8"/>
        </w:tc>
        <w:tc>
          <w:tcPr>
            <w:tcW w:w="5580" w:type="dxa"/>
            <w:tcBorders>
              <w:left w:val="single" w:sz="4" w:space="0" w:color="auto"/>
            </w:tcBorders>
          </w:tcPr>
          <w:p w14:paraId="63EF4DE4" w14:textId="77777777" w:rsidR="00E92BF8" w:rsidRPr="008327C3" w:rsidRDefault="00E92BF8">
            <w:pPr>
              <w:rPr>
                <w:b/>
                <w:bCs/>
                <w:sz w:val="24"/>
                <w:szCs w:val="24"/>
              </w:rPr>
            </w:pPr>
            <w:r w:rsidRPr="008327C3">
              <w:rPr>
                <w:b/>
                <w:bCs/>
                <w:sz w:val="24"/>
                <w:szCs w:val="24"/>
              </w:rPr>
              <w:t>Phone:</w:t>
            </w:r>
          </w:p>
        </w:tc>
      </w:tr>
      <w:tr w:rsidR="00E92BF8" w14:paraId="3F61932B" w14:textId="77777777" w:rsidTr="00DA628E">
        <w:tc>
          <w:tcPr>
            <w:tcW w:w="108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E35BC47" w14:textId="77777777" w:rsidR="00E92BF8" w:rsidRDefault="00E92BF8"/>
        </w:tc>
        <w:tc>
          <w:tcPr>
            <w:tcW w:w="414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84957B" w14:textId="77777777" w:rsidR="00E92BF8" w:rsidRDefault="00E92BF8"/>
        </w:tc>
        <w:tc>
          <w:tcPr>
            <w:tcW w:w="5580" w:type="dxa"/>
            <w:tcBorders>
              <w:left w:val="single" w:sz="4" w:space="0" w:color="auto"/>
            </w:tcBorders>
          </w:tcPr>
          <w:p w14:paraId="7F677788" w14:textId="77777777" w:rsidR="00E92BF8" w:rsidRPr="008327C3" w:rsidRDefault="00E92BF8">
            <w:pPr>
              <w:rPr>
                <w:b/>
                <w:bCs/>
                <w:sz w:val="24"/>
                <w:szCs w:val="24"/>
              </w:rPr>
            </w:pPr>
            <w:r w:rsidRPr="008327C3">
              <w:rPr>
                <w:b/>
                <w:bCs/>
                <w:sz w:val="24"/>
                <w:szCs w:val="24"/>
              </w:rPr>
              <w:t>Email:</w:t>
            </w:r>
          </w:p>
        </w:tc>
      </w:tr>
      <w:tr w:rsidR="00E92BF8" w14:paraId="66AA3DC4" w14:textId="77777777" w:rsidTr="00DA628E">
        <w:tc>
          <w:tcPr>
            <w:tcW w:w="108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D57AEB7" w14:textId="77777777" w:rsidR="00E92BF8" w:rsidRDefault="00E92BF8"/>
        </w:tc>
        <w:tc>
          <w:tcPr>
            <w:tcW w:w="414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D67101" w14:textId="77777777" w:rsidR="00E92BF8" w:rsidRDefault="00E92BF8"/>
        </w:tc>
        <w:tc>
          <w:tcPr>
            <w:tcW w:w="5580" w:type="dxa"/>
            <w:tcBorders>
              <w:left w:val="single" w:sz="4" w:space="0" w:color="auto"/>
            </w:tcBorders>
          </w:tcPr>
          <w:p w14:paraId="08BA1AFE" w14:textId="77777777" w:rsidR="00E92BF8" w:rsidRPr="008327C3" w:rsidRDefault="00E92BF8">
            <w:pPr>
              <w:rPr>
                <w:b/>
                <w:bCs/>
                <w:sz w:val="24"/>
                <w:szCs w:val="24"/>
              </w:rPr>
            </w:pPr>
            <w:r w:rsidRPr="008327C3">
              <w:rPr>
                <w:b/>
                <w:bCs/>
                <w:sz w:val="24"/>
                <w:szCs w:val="24"/>
              </w:rPr>
              <w:t>Library being nominated:</w:t>
            </w:r>
          </w:p>
        </w:tc>
      </w:tr>
    </w:tbl>
    <w:p w14:paraId="2C106A96" w14:textId="77777777" w:rsidR="00484F4A" w:rsidRPr="008327C3" w:rsidRDefault="00484F4A">
      <w:pPr>
        <w:rPr>
          <w:sz w:val="4"/>
          <w:szCs w:val="4"/>
        </w:rPr>
      </w:pPr>
    </w:p>
    <w:p w14:paraId="0DBEE001" w14:textId="77777777" w:rsidR="008327C3" w:rsidRPr="008327C3" w:rsidRDefault="008327C3">
      <w:pPr>
        <w:rPr>
          <w:b/>
          <w:bCs/>
          <w:sz w:val="14"/>
          <w:szCs w:val="14"/>
        </w:rPr>
      </w:pPr>
    </w:p>
    <w:p w14:paraId="0CD5C2EE" w14:textId="6533C2A3" w:rsidR="00484F4A" w:rsidRDefault="00CB7389">
      <w:pPr>
        <w:rPr>
          <w:b/>
          <w:bCs/>
        </w:rPr>
      </w:pPr>
      <w:r w:rsidRPr="00CB7389">
        <w:rPr>
          <w:b/>
          <w:bCs/>
        </w:rPr>
        <w:t>NOMINATION DETAILS</w:t>
      </w:r>
    </w:p>
    <w:p w14:paraId="7FA3CE0B" w14:textId="77777777" w:rsidR="00DA628E" w:rsidRPr="00DA628E" w:rsidRDefault="00DA628E">
      <w:pPr>
        <w:rPr>
          <w:b/>
          <w:bCs/>
          <w:sz w:val="4"/>
          <w:szCs w:val="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CB7389" w14:paraId="5C905843" w14:textId="77777777" w:rsidTr="00DA628E">
        <w:tc>
          <w:tcPr>
            <w:tcW w:w="1079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A2474EE" w14:textId="77777777" w:rsidR="00DA628E" w:rsidRPr="00DA628E" w:rsidRDefault="00DA628E">
            <w:pPr>
              <w:rPr>
                <w:b/>
                <w:bCs/>
                <w:sz w:val="4"/>
                <w:szCs w:val="4"/>
              </w:rPr>
            </w:pPr>
          </w:p>
          <w:p w14:paraId="73A6AEE4" w14:textId="5A7246A1" w:rsidR="00CB7389" w:rsidRPr="00CB7389" w:rsidRDefault="00CB7389">
            <w:pPr>
              <w:rPr>
                <w:b/>
                <w:bCs/>
              </w:rPr>
            </w:pPr>
            <w:r w:rsidRPr="00CB7389">
              <w:rPr>
                <w:b/>
                <w:bCs/>
              </w:rPr>
              <w:t xml:space="preserve">Title of </w:t>
            </w:r>
            <w:r w:rsidR="000F4ABD">
              <w:rPr>
                <w:b/>
                <w:bCs/>
              </w:rPr>
              <w:t>story:</w:t>
            </w:r>
          </w:p>
        </w:tc>
      </w:tr>
      <w:tr w:rsidR="00CB7389" w14:paraId="25118CD1" w14:textId="77777777" w:rsidTr="00DA628E">
        <w:tc>
          <w:tcPr>
            <w:tcW w:w="10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6F0DC" w14:textId="77777777" w:rsidR="00BF57D6" w:rsidRDefault="00BF57D6">
            <w:pPr>
              <w:rPr>
                <w:b/>
                <w:bCs/>
              </w:rPr>
            </w:pPr>
          </w:p>
          <w:p w14:paraId="41A2FEB0" w14:textId="77777777" w:rsidR="00BF57D6" w:rsidRPr="00CB7389" w:rsidRDefault="00BF57D6">
            <w:pPr>
              <w:rPr>
                <w:b/>
                <w:bCs/>
              </w:rPr>
            </w:pPr>
          </w:p>
        </w:tc>
      </w:tr>
      <w:tr w:rsidR="008D380D" w14:paraId="115D84D6" w14:textId="77777777" w:rsidTr="008327C3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D5ADDC6" w14:textId="77777777" w:rsidR="008D380D" w:rsidRPr="00DA628E" w:rsidRDefault="008D380D" w:rsidP="008D380D">
            <w:pPr>
              <w:rPr>
                <w:b/>
                <w:bCs/>
                <w:sz w:val="4"/>
                <w:szCs w:val="4"/>
              </w:rPr>
            </w:pPr>
          </w:p>
          <w:p w14:paraId="2D7234BA" w14:textId="16F1612A" w:rsidR="008D380D" w:rsidRPr="00DA628E" w:rsidRDefault="000F4ABD" w:rsidP="008D380D">
            <w:pPr>
              <w:rPr>
                <w:b/>
                <w:bCs/>
                <w:sz w:val="4"/>
                <w:szCs w:val="4"/>
              </w:rPr>
            </w:pPr>
            <w:r>
              <w:rPr>
                <w:b/>
                <w:bCs/>
              </w:rPr>
              <w:t>Story:</w:t>
            </w:r>
          </w:p>
        </w:tc>
      </w:tr>
      <w:tr w:rsidR="008D380D" w14:paraId="25CEDC3F" w14:textId="77777777" w:rsidTr="008327C3">
        <w:tc>
          <w:tcPr>
            <w:tcW w:w="10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44DA6A" w14:textId="77777777" w:rsidR="008D380D" w:rsidRDefault="008D380D" w:rsidP="008D380D">
            <w:pPr>
              <w:rPr>
                <w:b/>
                <w:bCs/>
              </w:rPr>
            </w:pPr>
          </w:p>
          <w:p w14:paraId="467BE595" w14:textId="77777777" w:rsidR="008D380D" w:rsidRDefault="008D380D" w:rsidP="008D380D">
            <w:pPr>
              <w:rPr>
                <w:b/>
                <w:bCs/>
              </w:rPr>
            </w:pPr>
          </w:p>
          <w:p w14:paraId="1A234D23" w14:textId="6D0C8420" w:rsidR="008D380D" w:rsidRDefault="008D380D" w:rsidP="008D380D">
            <w:pPr>
              <w:rPr>
                <w:b/>
                <w:bCs/>
              </w:rPr>
            </w:pPr>
          </w:p>
          <w:p w14:paraId="1435A036" w14:textId="684FF056" w:rsidR="000F4ABD" w:rsidRDefault="000F4ABD" w:rsidP="008D380D">
            <w:pPr>
              <w:rPr>
                <w:b/>
                <w:bCs/>
              </w:rPr>
            </w:pPr>
          </w:p>
          <w:p w14:paraId="5DC40056" w14:textId="434DCF10" w:rsidR="000F4ABD" w:rsidRDefault="000F4ABD" w:rsidP="008D380D">
            <w:pPr>
              <w:rPr>
                <w:b/>
                <w:bCs/>
              </w:rPr>
            </w:pPr>
          </w:p>
          <w:p w14:paraId="1B0D8144" w14:textId="7024C91E" w:rsidR="000F4ABD" w:rsidRDefault="000F4ABD" w:rsidP="008D380D">
            <w:pPr>
              <w:rPr>
                <w:b/>
                <w:bCs/>
              </w:rPr>
            </w:pPr>
          </w:p>
          <w:p w14:paraId="4E4485AC" w14:textId="35C90867" w:rsidR="000F4ABD" w:rsidRDefault="000F4ABD" w:rsidP="008D380D">
            <w:pPr>
              <w:rPr>
                <w:b/>
                <w:bCs/>
              </w:rPr>
            </w:pPr>
          </w:p>
          <w:p w14:paraId="7C5426FD" w14:textId="4368B45E" w:rsidR="000F4ABD" w:rsidRDefault="000F4ABD" w:rsidP="008D380D">
            <w:pPr>
              <w:rPr>
                <w:b/>
                <w:bCs/>
              </w:rPr>
            </w:pPr>
          </w:p>
          <w:p w14:paraId="22DC48C0" w14:textId="77DFB5FA" w:rsidR="000F4ABD" w:rsidRDefault="000F4ABD" w:rsidP="008D380D">
            <w:pPr>
              <w:rPr>
                <w:b/>
                <w:bCs/>
              </w:rPr>
            </w:pPr>
          </w:p>
          <w:p w14:paraId="5C553BEB" w14:textId="4CE88933" w:rsidR="000F4ABD" w:rsidRDefault="000F4ABD" w:rsidP="008D380D">
            <w:pPr>
              <w:rPr>
                <w:b/>
                <w:bCs/>
              </w:rPr>
            </w:pPr>
          </w:p>
          <w:p w14:paraId="0FE459C6" w14:textId="4654B827" w:rsidR="000F4ABD" w:rsidRDefault="000F4ABD" w:rsidP="008D380D">
            <w:pPr>
              <w:rPr>
                <w:b/>
                <w:bCs/>
              </w:rPr>
            </w:pPr>
          </w:p>
          <w:p w14:paraId="3B2984FD" w14:textId="42DFA910" w:rsidR="000F4ABD" w:rsidRDefault="000F4ABD" w:rsidP="008D380D">
            <w:pPr>
              <w:rPr>
                <w:b/>
                <w:bCs/>
              </w:rPr>
            </w:pPr>
          </w:p>
          <w:p w14:paraId="1965ABC6" w14:textId="6C7B800D" w:rsidR="000F4ABD" w:rsidRDefault="000F4ABD" w:rsidP="008D380D">
            <w:pPr>
              <w:rPr>
                <w:b/>
                <w:bCs/>
              </w:rPr>
            </w:pPr>
          </w:p>
          <w:p w14:paraId="58EC6A9B" w14:textId="00C2AE21" w:rsidR="000F4ABD" w:rsidRDefault="000F4ABD" w:rsidP="008D380D">
            <w:pPr>
              <w:rPr>
                <w:b/>
                <w:bCs/>
              </w:rPr>
            </w:pPr>
          </w:p>
          <w:p w14:paraId="479ED818" w14:textId="33D4DBB9" w:rsidR="000F4ABD" w:rsidRDefault="000F4ABD" w:rsidP="008D380D">
            <w:pPr>
              <w:rPr>
                <w:b/>
                <w:bCs/>
              </w:rPr>
            </w:pPr>
          </w:p>
          <w:p w14:paraId="07FE26B2" w14:textId="3C1F3003" w:rsidR="000F4ABD" w:rsidRDefault="000F4ABD" w:rsidP="008D380D">
            <w:pPr>
              <w:rPr>
                <w:b/>
                <w:bCs/>
              </w:rPr>
            </w:pPr>
          </w:p>
          <w:p w14:paraId="1381C985" w14:textId="751CB267" w:rsidR="000F4ABD" w:rsidRDefault="000F4ABD" w:rsidP="008D380D">
            <w:pPr>
              <w:rPr>
                <w:b/>
                <w:bCs/>
              </w:rPr>
            </w:pPr>
          </w:p>
          <w:p w14:paraId="68F5175F" w14:textId="1D8E7E64" w:rsidR="000F4ABD" w:rsidRDefault="000F4ABD" w:rsidP="008D380D">
            <w:pPr>
              <w:rPr>
                <w:b/>
                <w:bCs/>
              </w:rPr>
            </w:pPr>
          </w:p>
          <w:p w14:paraId="7E9384DC" w14:textId="7C5CF783" w:rsidR="000F4ABD" w:rsidRDefault="000F4ABD" w:rsidP="008D380D">
            <w:pPr>
              <w:rPr>
                <w:b/>
                <w:bCs/>
              </w:rPr>
            </w:pPr>
          </w:p>
          <w:p w14:paraId="159045B8" w14:textId="5ACF5153" w:rsidR="000F4ABD" w:rsidRDefault="000F4ABD" w:rsidP="008D380D">
            <w:pPr>
              <w:rPr>
                <w:b/>
                <w:bCs/>
              </w:rPr>
            </w:pPr>
          </w:p>
          <w:p w14:paraId="5E6FC0CE" w14:textId="00448F02" w:rsidR="000F4ABD" w:rsidRDefault="000F4ABD" w:rsidP="008D380D">
            <w:pPr>
              <w:rPr>
                <w:b/>
                <w:bCs/>
              </w:rPr>
            </w:pPr>
          </w:p>
          <w:p w14:paraId="612EEFFB" w14:textId="60B94920" w:rsidR="000F4ABD" w:rsidRDefault="000F4ABD" w:rsidP="008D380D">
            <w:pPr>
              <w:rPr>
                <w:b/>
                <w:bCs/>
              </w:rPr>
            </w:pPr>
          </w:p>
          <w:p w14:paraId="652C4887" w14:textId="77777777" w:rsidR="000F4ABD" w:rsidRDefault="000F4ABD" w:rsidP="008D380D">
            <w:pPr>
              <w:rPr>
                <w:b/>
                <w:bCs/>
              </w:rPr>
            </w:pPr>
          </w:p>
          <w:p w14:paraId="5753008B" w14:textId="77777777" w:rsidR="008D380D" w:rsidRDefault="008D380D" w:rsidP="008D380D">
            <w:pPr>
              <w:rPr>
                <w:b/>
                <w:bCs/>
              </w:rPr>
            </w:pPr>
          </w:p>
          <w:p w14:paraId="2648C39E" w14:textId="77777777" w:rsidR="008D380D" w:rsidRDefault="008D380D" w:rsidP="008D380D">
            <w:pPr>
              <w:rPr>
                <w:b/>
                <w:bCs/>
              </w:rPr>
            </w:pPr>
          </w:p>
          <w:p w14:paraId="5085462F" w14:textId="77777777" w:rsidR="008D380D" w:rsidRDefault="008D380D" w:rsidP="008D380D">
            <w:pPr>
              <w:rPr>
                <w:b/>
                <w:bCs/>
              </w:rPr>
            </w:pPr>
          </w:p>
          <w:p w14:paraId="4BB625A4" w14:textId="77777777" w:rsidR="008D380D" w:rsidRPr="00DA628E" w:rsidRDefault="008D380D" w:rsidP="008D380D">
            <w:pPr>
              <w:rPr>
                <w:b/>
                <w:bCs/>
                <w:sz w:val="4"/>
                <w:szCs w:val="4"/>
              </w:rPr>
            </w:pPr>
          </w:p>
        </w:tc>
      </w:tr>
      <w:tr w:rsidR="00703D2F" w14:paraId="62592493" w14:textId="77777777" w:rsidTr="00DA628E">
        <w:tc>
          <w:tcPr>
            <w:tcW w:w="10790" w:type="dxa"/>
            <w:tcBorders>
              <w:top w:val="single" w:sz="4" w:space="0" w:color="auto"/>
            </w:tcBorders>
          </w:tcPr>
          <w:p w14:paraId="01D1A2A4" w14:textId="77777777" w:rsidR="00703D2F" w:rsidRPr="00BF57D6" w:rsidRDefault="00703D2F" w:rsidP="00703D2F">
            <w:pPr>
              <w:jc w:val="center"/>
              <w:rPr>
                <w:b/>
                <w:bCs/>
                <w:i/>
                <w:iCs/>
                <w:color w:val="FF0000"/>
                <w:sz w:val="18"/>
                <w:szCs w:val="18"/>
              </w:rPr>
            </w:pPr>
            <w:r w:rsidRPr="00BF57D6">
              <w:rPr>
                <w:b/>
                <w:bCs/>
                <w:i/>
                <w:iCs/>
                <w:color w:val="FF0000"/>
                <w:sz w:val="18"/>
                <w:szCs w:val="18"/>
              </w:rPr>
              <w:t xml:space="preserve">If you need more space, please attach a second document. 2 </w:t>
            </w:r>
            <w:proofErr w:type="gramStart"/>
            <w:r w:rsidRPr="00BF57D6">
              <w:rPr>
                <w:b/>
                <w:bCs/>
                <w:i/>
                <w:iCs/>
                <w:color w:val="FF0000"/>
                <w:sz w:val="18"/>
                <w:szCs w:val="18"/>
              </w:rPr>
              <w:t>page</w:t>
            </w:r>
            <w:proofErr w:type="gramEnd"/>
            <w:r w:rsidRPr="00BF57D6">
              <w:rPr>
                <w:b/>
                <w:bCs/>
                <w:i/>
                <w:iCs/>
                <w:color w:val="FF0000"/>
                <w:sz w:val="18"/>
                <w:szCs w:val="18"/>
              </w:rPr>
              <w:t xml:space="preserve"> maximum.</w:t>
            </w:r>
          </w:p>
        </w:tc>
      </w:tr>
      <w:tr w:rsidR="00703D2F" w14:paraId="09965EBC" w14:textId="77777777" w:rsidTr="00CB7389">
        <w:tc>
          <w:tcPr>
            <w:tcW w:w="10790" w:type="dxa"/>
          </w:tcPr>
          <w:p w14:paraId="10DD01AF" w14:textId="77777777" w:rsidR="00703D2F" w:rsidRPr="000F4ABD" w:rsidRDefault="00703D2F" w:rsidP="00703D2F">
            <w:pPr>
              <w:rPr>
                <w:b/>
                <w:bCs/>
                <w:sz w:val="10"/>
                <w:szCs w:val="10"/>
              </w:rPr>
            </w:pPr>
          </w:p>
        </w:tc>
      </w:tr>
      <w:tr w:rsidR="00703D2F" w14:paraId="22F44DD2" w14:textId="77777777" w:rsidTr="00DA628E">
        <w:tc>
          <w:tcPr>
            <w:tcW w:w="1079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8BD02B3" w14:textId="77777777" w:rsidR="00703D2F" w:rsidRPr="00DA628E" w:rsidRDefault="00703D2F" w:rsidP="00703D2F">
            <w:pPr>
              <w:rPr>
                <w:b/>
                <w:bCs/>
                <w:sz w:val="4"/>
                <w:szCs w:val="4"/>
              </w:rPr>
            </w:pPr>
          </w:p>
          <w:p w14:paraId="361D73E8" w14:textId="77777777" w:rsidR="00703D2F" w:rsidRPr="00CB7389" w:rsidRDefault="00703D2F" w:rsidP="00703D2F">
            <w:pPr>
              <w:rPr>
                <w:b/>
                <w:bCs/>
              </w:rPr>
            </w:pPr>
            <w:r w:rsidRPr="00CB7389">
              <w:rPr>
                <w:b/>
                <w:bCs/>
              </w:rPr>
              <w:t>List your attachments/samples/photographs if necessary:</w:t>
            </w:r>
          </w:p>
        </w:tc>
      </w:tr>
      <w:tr w:rsidR="00703D2F" w14:paraId="5EBFA83C" w14:textId="77777777" w:rsidTr="00DA628E">
        <w:tc>
          <w:tcPr>
            <w:tcW w:w="10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A3028" w14:textId="77777777" w:rsidR="00703D2F" w:rsidRDefault="00703D2F" w:rsidP="00703D2F">
            <w:pPr>
              <w:rPr>
                <w:b/>
                <w:bCs/>
              </w:rPr>
            </w:pPr>
          </w:p>
          <w:p w14:paraId="4BF63138" w14:textId="77777777" w:rsidR="00703D2F" w:rsidRDefault="00703D2F" w:rsidP="00703D2F">
            <w:pPr>
              <w:rPr>
                <w:b/>
                <w:bCs/>
              </w:rPr>
            </w:pPr>
          </w:p>
          <w:p w14:paraId="0C84B241" w14:textId="77777777" w:rsidR="00703D2F" w:rsidRDefault="00703D2F" w:rsidP="00703D2F">
            <w:pPr>
              <w:rPr>
                <w:b/>
                <w:bCs/>
              </w:rPr>
            </w:pPr>
          </w:p>
          <w:p w14:paraId="59B70ECD" w14:textId="77777777" w:rsidR="00703D2F" w:rsidRPr="00CB7389" w:rsidRDefault="00703D2F" w:rsidP="00703D2F">
            <w:pPr>
              <w:rPr>
                <w:b/>
                <w:bCs/>
              </w:rPr>
            </w:pPr>
          </w:p>
        </w:tc>
      </w:tr>
    </w:tbl>
    <w:p w14:paraId="79A5F6DC" w14:textId="77777777" w:rsidR="00CB7389" w:rsidRPr="008D380D" w:rsidRDefault="00CB7389">
      <w:pPr>
        <w:rPr>
          <w:sz w:val="6"/>
          <w:szCs w:val="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0"/>
        <w:gridCol w:w="630"/>
        <w:gridCol w:w="4490"/>
      </w:tblGrid>
      <w:tr w:rsidR="00CB7389" w14:paraId="74D64F3F" w14:textId="77777777" w:rsidTr="00DA628E">
        <w:tc>
          <w:tcPr>
            <w:tcW w:w="5670" w:type="dxa"/>
            <w:shd w:val="clear" w:color="auto" w:fill="D9D9D9" w:themeFill="background1" w:themeFillShade="D9"/>
          </w:tcPr>
          <w:p w14:paraId="6EFC59CB" w14:textId="77777777" w:rsidR="00DA628E" w:rsidRPr="00DA628E" w:rsidRDefault="00DA628E">
            <w:pPr>
              <w:rPr>
                <w:b/>
                <w:bCs/>
                <w:sz w:val="4"/>
                <w:szCs w:val="4"/>
              </w:rPr>
            </w:pPr>
          </w:p>
          <w:p w14:paraId="620DB4F5" w14:textId="77777777" w:rsidR="00CB7389" w:rsidRPr="00BF57D6" w:rsidRDefault="00CB7389">
            <w:pPr>
              <w:rPr>
                <w:b/>
                <w:bCs/>
              </w:rPr>
            </w:pPr>
            <w:r w:rsidRPr="00BF57D6">
              <w:rPr>
                <w:b/>
                <w:bCs/>
              </w:rPr>
              <w:t>Signature of Library Board Chair:</w:t>
            </w:r>
          </w:p>
        </w:tc>
        <w:tc>
          <w:tcPr>
            <w:tcW w:w="630" w:type="dxa"/>
          </w:tcPr>
          <w:p w14:paraId="42E410B7" w14:textId="77777777" w:rsidR="00CB7389" w:rsidRDefault="00CB7389"/>
        </w:tc>
        <w:tc>
          <w:tcPr>
            <w:tcW w:w="4490" w:type="dxa"/>
            <w:shd w:val="clear" w:color="auto" w:fill="D9D9D9" w:themeFill="background1" w:themeFillShade="D9"/>
          </w:tcPr>
          <w:p w14:paraId="42622408" w14:textId="77777777" w:rsidR="00DA628E" w:rsidRPr="00DA628E" w:rsidRDefault="00DA628E">
            <w:pPr>
              <w:rPr>
                <w:b/>
                <w:bCs/>
                <w:sz w:val="4"/>
                <w:szCs w:val="4"/>
              </w:rPr>
            </w:pPr>
          </w:p>
          <w:p w14:paraId="4A0D21CB" w14:textId="77777777" w:rsidR="00CB7389" w:rsidRPr="00BF57D6" w:rsidRDefault="00CB7389">
            <w:pPr>
              <w:rPr>
                <w:b/>
                <w:bCs/>
              </w:rPr>
            </w:pPr>
            <w:r w:rsidRPr="00BF57D6">
              <w:rPr>
                <w:b/>
                <w:bCs/>
              </w:rPr>
              <w:t>Date:</w:t>
            </w:r>
          </w:p>
        </w:tc>
      </w:tr>
      <w:tr w:rsidR="00CB7389" w14:paraId="343F9C69" w14:textId="77777777" w:rsidTr="00BF57D6">
        <w:tc>
          <w:tcPr>
            <w:tcW w:w="5670" w:type="dxa"/>
          </w:tcPr>
          <w:p w14:paraId="5CAB104E" w14:textId="77777777" w:rsidR="00CB7389" w:rsidRPr="008D380D" w:rsidRDefault="00CB7389">
            <w:pPr>
              <w:rPr>
                <w:sz w:val="20"/>
                <w:szCs w:val="20"/>
              </w:rPr>
            </w:pPr>
          </w:p>
        </w:tc>
        <w:tc>
          <w:tcPr>
            <w:tcW w:w="630" w:type="dxa"/>
          </w:tcPr>
          <w:p w14:paraId="299D7A3F" w14:textId="77777777" w:rsidR="00CB7389" w:rsidRDefault="00CB7389"/>
        </w:tc>
        <w:tc>
          <w:tcPr>
            <w:tcW w:w="4490" w:type="dxa"/>
          </w:tcPr>
          <w:p w14:paraId="19678AAC" w14:textId="77777777" w:rsidR="00CB7389" w:rsidRDefault="00CB7389"/>
        </w:tc>
      </w:tr>
      <w:tr w:rsidR="00CB7389" w14:paraId="1187A8C0" w14:textId="77777777" w:rsidTr="00BF57D6">
        <w:tc>
          <w:tcPr>
            <w:tcW w:w="5670" w:type="dxa"/>
            <w:tcBorders>
              <w:bottom w:val="single" w:sz="4" w:space="0" w:color="auto"/>
            </w:tcBorders>
          </w:tcPr>
          <w:p w14:paraId="07603D44" w14:textId="77777777" w:rsidR="00CB7389" w:rsidRDefault="00CB7389"/>
        </w:tc>
        <w:tc>
          <w:tcPr>
            <w:tcW w:w="630" w:type="dxa"/>
          </w:tcPr>
          <w:p w14:paraId="121B1A5F" w14:textId="77777777" w:rsidR="00CB7389" w:rsidRDefault="00CB7389"/>
        </w:tc>
        <w:tc>
          <w:tcPr>
            <w:tcW w:w="4490" w:type="dxa"/>
            <w:tcBorders>
              <w:bottom w:val="single" w:sz="4" w:space="0" w:color="auto"/>
            </w:tcBorders>
          </w:tcPr>
          <w:p w14:paraId="34CF589F" w14:textId="77777777" w:rsidR="00CB7389" w:rsidRDefault="00CB7389"/>
        </w:tc>
      </w:tr>
      <w:tr w:rsidR="00CB7389" w14:paraId="0A56CCED" w14:textId="77777777" w:rsidTr="00BF57D6">
        <w:tc>
          <w:tcPr>
            <w:tcW w:w="5670" w:type="dxa"/>
            <w:tcBorders>
              <w:top w:val="single" w:sz="4" w:space="0" w:color="auto"/>
            </w:tcBorders>
          </w:tcPr>
          <w:p w14:paraId="1C619130" w14:textId="77777777" w:rsidR="00CB7389" w:rsidRDefault="00CB7389"/>
        </w:tc>
        <w:tc>
          <w:tcPr>
            <w:tcW w:w="630" w:type="dxa"/>
          </w:tcPr>
          <w:p w14:paraId="660BA432" w14:textId="77777777" w:rsidR="00CB7389" w:rsidRDefault="00CB7389"/>
        </w:tc>
        <w:tc>
          <w:tcPr>
            <w:tcW w:w="4490" w:type="dxa"/>
            <w:tcBorders>
              <w:top w:val="single" w:sz="4" w:space="0" w:color="auto"/>
            </w:tcBorders>
          </w:tcPr>
          <w:p w14:paraId="67A6F01F" w14:textId="77777777" w:rsidR="00CB7389" w:rsidRDefault="00CB7389"/>
        </w:tc>
      </w:tr>
      <w:tr w:rsidR="00BF57D6" w14:paraId="6DBDA7CE" w14:textId="77777777" w:rsidTr="00BF57D6">
        <w:tc>
          <w:tcPr>
            <w:tcW w:w="10790" w:type="dxa"/>
            <w:gridSpan w:val="3"/>
          </w:tcPr>
          <w:p w14:paraId="3F0056A5" w14:textId="77777777" w:rsidR="00BF57D6" w:rsidRPr="00BF57D6" w:rsidRDefault="00BF57D6" w:rsidP="00BF57D6">
            <w:pPr>
              <w:jc w:val="center"/>
              <w:rPr>
                <w:b/>
                <w:bCs/>
              </w:rPr>
            </w:pPr>
            <w:r w:rsidRPr="00BF57D6">
              <w:rPr>
                <w:b/>
                <w:bCs/>
              </w:rPr>
              <w:t xml:space="preserve">Email completed applications to </w:t>
            </w:r>
            <w:hyperlink r:id="rId5" w:history="1">
              <w:r w:rsidRPr="00BF57D6">
                <w:rPr>
                  <w:rStyle w:val="Hyperlink"/>
                  <w:b/>
                  <w:bCs/>
                </w:rPr>
                <w:t>kristine@marigold.ab.ca</w:t>
              </w:r>
            </w:hyperlink>
            <w:r w:rsidRPr="00BF57D6">
              <w:rPr>
                <w:b/>
                <w:bCs/>
              </w:rPr>
              <w:t xml:space="preserve">, </w:t>
            </w:r>
            <w:hyperlink r:id="rId6" w:history="1">
              <w:r w:rsidRPr="00BF57D6">
                <w:rPr>
                  <w:rStyle w:val="Hyperlink"/>
                  <w:b/>
                  <w:bCs/>
                </w:rPr>
                <w:t>kim@marigold.ab.ca</w:t>
              </w:r>
            </w:hyperlink>
            <w:r w:rsidRPr="00BF57D6">
              <w:rPr>
                <w:b/>
                <w:bCs/>
              </w:rPr>
              <w:t xml:space="preserve">, or </w:t>
            </w:r>
            <w:hyperlink r:id="rId7" w:history="1">
              <w:r w:rsidRPr="00BF57D6">
                <w:rPr>
                  <w:rStyle w:val="Hyperlink"/>
                  <w:b/>
                  <w:bCs/>
                </w:rPr>
                <w:t>caleigh@marigold.ab.ca</w:t>
              </w:r>
            </w:hyperlink>
          </w:p>
          <w:p w14:paraId="0B08DAC6" w14:textId="77777777" w:rsidR="00BF57D6" w:rsidRPr="00BF57D6" w:rsidRDefault="00BF57D6" w:rsidP="00BF57D6">
            <w:pPr>
              <w:jc w:val="center"/>
              <w:rPr>
                <w:b/>
                <w:bCs/>
              </w:rPr>
            </w:pPr>
            <w:r w:rsidRPr="00BF57D6">
              <w:rPr>
                <w:b/>
                <w:bCs/>
              </w:rPr>
              <w:t>or send via Marigold van delivery</w:t>
            </w:r>
          </w:p>
        </w:tc>
      </w:tr>
      <w:tr w:rsidR="00BF57D6" w14:paraId="2756DF22" w14:textId="77777777" w:rsidTr="00BF57D6">
        <w:tc>
          <w:tcPr>
            <w:tcW w:w="10790" w:type="dxa"/>
            <w:gridSpan w:val="3"/>
          </w:tcPr>
          <w:p w14:paraId="1FDB8DC9" w14:textId="77777777" w:rsidR="00BF57D6" w:rsidRPr="008D380D" w:rsidRDefault="00BF57D6" w:rsidP="00BF57D6">
            <w:pPr>
              <w:jc w:val="center"/>
              <w:rPr>
                <w:b/>
                <w:bCs/>
                <w:color w:val="FF0000"/>
                <w:sz w:val="2"/>
                <w:szCs w:val="2"/>
              </w:rPr>
            </w:pPr>
          </w:p>
          <w:p w14:paraId="07BDCC6B" w14:textId="77777777" w:rsidR="008D380D" w:rsidRPr="008327C3" w:rsidRDefault="008D380D" w:rsidP="00BF57D6">
            <w:pPr>
              <w:jc w:val="center"/>
              <w:rPr>
                <w:b/>
                <w:bCs/>
                <w:color w:val="FF0000"/>
                <w:sz w:val="14"/>
                <w:szCs w:val="14"/>
              </w:rPr>
            </w:pPr>
          </w:p>
          <w:p w14:paraId="44DB2CEA" w14:textId="44DA11A8" w:rsidR="00BF57D6" w:rsidRPr="00BF57D6" w:rsidRDefault="00BF57D6" w:rsidP="00BF57D6">
            <w:pPr>
              <w:jc w:val="center"/>
              <w:rPr>
                <w:b/>
                <w:bCs/>
                <w:color w:val="FF0000"/>
              </w:rPr>
            </w:pPr>
            <w:r w:rsidRPr="00BF57D6">
              <w:rPr>
                <w:b/>
                <w:bCs/>
                <w:color w:val="FF0000"/>
              </w:rPr>
              <w:t>NOMINATION APPLICATION DEADLINE: February 1</w:t>
            </w:r>
            <w:r w:rsidR="006F103F">
              <w:rPr>
                <w:b/>
                <w:bCs/>
                <w:color w:val="FF0000"/>
              </w:rPr>
              <w:t>2</w:t>
            </w:r>
            <w:r w:rsidRPr="00BF57D6">
              <w:rPr>
                <w:b/>
                <w:bCs/>
                <w:color w:val="FF0000"/>
              </w:rPr>
              <w:t>, 202</w:t>
            </w:r>
            <w:r w:rsidR="006F103F">
              <w:rPr>
                <w:b/>
                <w:bCs/>
                <w:color w:val="FF0000"/>
              </w:rPr>
              <w:t>1</w:t>
            </w:r>
          </w:p>
        </w:tc>
      </w:tr>
    </w:tbl>
    <w:p w14:paraId="4ABAD1D3" w14:textId="77777777" w:rsidR="00484F4A" w:rsidRDefault="00484F4A" w:rsidP="000F4ABD"/>
    <w:sectPr w:rsidR="00484F4A" w:rsidSect="008D380D">
      <w:pgSz w:w="12240" w:h="15840"/>
      <w:pgMar w:top="576" w:right="720" w:bottom="576" w:left="72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NDKxNDO0NDWwMDVT0lEKTi0uzszPAykwrAUAGTOBdSwAAAA="/>
  </w:docVars>
  <w:rsids>
    <w:rsidRoot w:val="00484F4A"/>
    <w:rsid w:val="000F4ABD"/>
    <w:rsid w:val="001929B9"/>
    <w:rsid w:val="00484F4A"/>
    <w:rsid w:val="006F103F"/>
    <w:rsid w:val="00703D2F"/>
    <w:rsid w:val="008327C3"/>
    <w:rsid w:val="008D380D"/>
    <w:rsid w:val="00B30464"/>
    <w:rsid w:val="00BF57D6"/>
    <w:rsid w:val="00CB7389"/>
    <w:rsid w:val="00D0702F"/>
    <w:rsid w:val="00DA628E"/>
    <w:rsid w:val="00E92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2FC67"/>
  <w15:chartTrackingRefBased/>
  <w15:docId w15:val="{D193A4EF-5F0E-4173-8633-004034F01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Open Sans" w:eastAsiaTheme="minorHAnsi" w:hAnsi="Open Sans" w:cs="Open Sans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4F4A"/>
    <w:rPr>
      <w:rFonts w:asciiTheme="minorHAnsi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92BF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2BF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F57D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57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caleigh@marigold.ab.ca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kim@marigold.ab.ca" TargetMode="External"/><Relationship Id="rId5" Type="http://schemas.openxmlformats.org/officeDocument/2006/relationships/hyperlink" Target="mailto:kristine@marigold.ab.ca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eigh Haworth</dc:creator>
  <cp:keywords/>
  <dc:description/>
  <cp:lastModifiedBy>Kim Visser</cp:lastModifiedBy>
  <cp:revision>2</cp:revision>
  <cp:lastPrinted>2019-11-14T17:43:00Z</cp:lastPrinted>
  <dcterms:created xsi:type="dcterms:W3CDTF">2020-12-14T21:45:00Z</dcterms:created>
  <dcterms:modified xsi:type="dcterms:W3CDTF">2020-12-14T21:45:00Z</dcterms:modified>
</cp:coreProperties>
</file>